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an Cahi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hi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7 N Park Rd, La Grange Park, IL, USA La Grange Park, IL, USA 605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ancahill2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5317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